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2B542BBB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>for Traine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>–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BF67E0">
        <w:rPr>
          <w:rFonts w:ascii="Segoe UI" w:hAnsi="Segoe UI" w:cs="Segoe UI"/>
          <w:b/>
          <w:sz w:val="28"/>
          <w:szCs w:val="28"/>
          <w:u w:val="single"/>
        </w:rPr>
        <w:t>1</w:t>
      </w:r>
      <w:r w:rsidR="00BF67E0" w:rsidRPr="00BF67E0">
        <w:rPr>
          <w:rFonts w:ascii="Segoe UI" w:hAnsi="Segoe UI" w:cs="Segoe UI"/>
          <w:b/>
          <w:sz w:val="28"/>
          <w:szCs w:val="28"/>
          <w:u w:val="single"/>
          <w:vertAlign w:val="superscript"/>
        </w:rPr>
        <w:t>st</w:t>
      </w:r>
      <w:r w:rsidR="00BF67E0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173A8D">
        <w:rPr>
          <w:rFonts w:ascii="Segoe UI" w:hAnsi="Segoe UI" w:cs="Segoe UI"/>
          <w:b/>
          <w:sz w:val="28"/>
          <w:szCs w:val="28"/>
          <w:u w:val="single"/>
        </w:rPr>
        <w:t>May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 xml:space="preserve"> 202</w:t>
      </w:r>
      <w:r w:rsidR="005A6AB3">
        <w:rPr>
          <w:rFonts w:ascii="Segoe UI" w:hAnsi="Segoe UI" w:cs="Segoe UI"/>
          <w:b/>
          <w:sz w:val="28"/>
          <w:szCs w:val="28"/>
          <w:u w:val="single"/>
        </w:rPr>
        <w:t>5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to </w:t>
      </w:r>
      <w:r w:rsidR="00A23619">
        <w:rPr>
          <w:rFonts w:ascii="Segoe UI" w:hAnsi="Segoe UI" w:cs="Segoe UI"/>
          <w:b/>
          <w:sz w:val="28"/>
          <w:szCs w:val="28"/>
          <w:u w:val="single"/>
        </w:rPr>
        <w:t>31 May 2025</w:t>
      </w:r>
    </w:p>
    <w:tbl>
      <w:tblPr>
        <w:tblStyle w:val="TableGrid"/>
        <w:tblW w:w="6065" w:type="pct"/>
        <w:tblInd w:w="-998" w:type="dxa"/>
        <w:tblLayout w:type="fixed"/>
        <w:tblLook w:val="04A0" w:firstRow="1" w:lastRow="0" w:firstColumn="1" w:lastColumn="0" w:noHBand="0" w:noVBand="1"/>
      </w:tblPr>
      <w:tblGrid>
        <w:gridCol w:w="1133"/>
        <w:gridCol w:w="3403"/>
        <w:gridCol w:w="1275"/>
        <w:gridCol w:w="1561"/>
        <w:gridCol w:w="1987"/>
        <w:gridCol w:w="1983"/>
      </w:tblGrid>
      <w:tr w:rsidR="00757E35" w:rsidRPr="00C66D53" w14:paraId="50E6C8B3" w14:textId="77777777" w:rsidTr="00A35293">
        <w:trPr>
          <w:trHeight w:val="865"/>
        </w:trPr>
        <w:tc>
          <w:tcPr>
            <w:tcW w:w="500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500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562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688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876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875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B41E85" w:rsidRPr="00C66D53" w14:paraId="3AB0ECAD" w14:textId="77777777" w:rsidTr="00A35293">
        <w:trPr>
          <w:trHeight w:val="865"/>
        </w:trPr>
        <w:tc>
          <w:tcPr>
            <w:tcW w:w="500" w:type="pct"/>
            <w:shd w:val="clear" w:color="auto" w:fill="auto"/>
          </w:tcPr>
          <w:p w14:paraId="722A12E7" w14:textId="24B203E6" w:rsidR="00B41E85" w:rsidRPr="00A35293" w:rsidRDefault="00A35293" w:rsidP="00B41E85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A35293">
              <w:rPr>
                <w:rFonts w:ascii="Segoe UI" w:hAnsi="Segoe UI" w:cs="Segoe UI"/>
                <w:bCs/>
                <w:sz w:val="20"/>
                <w:szCs w:val="20"/>
              </w:rPr>
              <w:t>Trainer</w:t>
            </w:r>
          </w:p>
        </w:tc>
        <w:tc>
          <w:tcPr>
            <w:tcW w:w="1500" w:type="pct"/>
            <w:shd w:val="clear" w:color="auto" w:fill="auto"/>
          </w:tcPr>
          <w:p w14:paraId="56C8D79B" w14:textId="2DBCBB22" w:rsidR="00B41E85" w:rsidRPr="00A35293" w:rsidRDefault="00BA3568" w:rsidP="00D8366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ajorHAnsi" w:hAnsiTheme="majorHAnsi" w:cstheme="majorHAnsi"/>
                <w:bCs/>
              </w:rPr>
            </w:pPr>
            <w:r w:rsidRPr="00A35293">
              <w:rPr>
                <w:rFonts w:asciiTheme="majorHAnsi" w:hAnsiTheme="majorHAnsi" w:cstheme="majorHAnsi"/>
                <w:bCs/>
              </w:rPr>
              <w:t>Automotive Sales Executive L-4</w:t>
            </w:r>
            <w:r w:rsidR="005E38BE" w:rsidRPr="00A35293">
              <w:rPr>
                <w:rFonts w:asciiTheme="majorHAnsi" w:hAnsiTheme="majorHAnsi" w:cstheme="majorHAnsi"/>
                <w:bCs/>
              </w:rPr>
              <w:t>(ASC/Q1001)</w:t>
            </w:r>
          </w:p>
          <w:p w14:paraId="685AC48A" w14:textId="5F9DEA8A" w:rsidR="0070649C" w:rsidRPr="00A35293" w:rsidRDefault="0070649C" w:rsidP="00D8366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ajorHAnsi" w:hAnsiTheme="majorHAnsi" w:cstheme="majorHAnsi"/>
                <w:bCs/>
              </w:rPr>
            </w:pPr>
            <w:r w:rsidRPr="00A35293">
              <w:rPr>
                <w:rFonts w:asciiTheme="majorHAnsi" w:hAnsiTheme="majorHAnsi" w:cstheme="majorHAnsi"/>
                <w:bCs/>
              </w:rPr>
              <w:t>Automotive Showroom Host</w:t>
            </w:r>
            <w:r w:rsidR="00E13B68" w:rsidRPr="00A35293">
              <w:rPr>
                <w:rFonts w:asciiTheme="majorHAnsi" w:hAnsiTheme="majorHAnsi" w:cstheme="majorHAnsi"/>
                <w:bCs/>
              </w:rPr>
              <w:t xml:space="preserve"> L-3</w:t>
            </w:r>
            <w:r w:rsidR="005E38BE" w:rsidRPr="00A35293">
              <w:rPr>
                <w:rFonts w:asciiTheme="majorHAnsi" w:hAnsiTheme="majorHAnsi" w:cstheme="majorHAnsi"/>
                <w:bCs/>
              </w:rPr>
              <w:t>(ASC/Q1103)</w:t>
            </w:r>
          </w:p>
          <w:p w14:paraId="53241EC1" w14:textId="26C57DAE" w:rsidR="0070649C" w:rsidRPr="00A35293" w:rsidRDefault="0070649C" w:rsidP="00D8366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Segoe UI" w:hAnsi="Segoe UI" w:cs="Segoe UI"/>
                <w:bCs/>
                <w:sz w:val="20"/>
                <w:szCs w:val="20"/>
              </w:rPr>
            </w:pPr>
            <w:r w:rsidRPr="00A35293">
              <w:rPr>
                <w:rFonts w:asciiTheme="majorHAnsi" w:hAnsiTheme="majorHAnsi" w:cstheme="majorHAnsi"/>
                <w:bCs/>
              </w:rPr>
              <w:t>A</w:t>
            </w:r>
            <w:r w:rsidR="00E13B68" w:rsidRPr="00A35293">
              <w:rPr>
                <w:rFonts w:asciiTheme="majorHAnsi" w:hAnsiTheme="majorHAnsi" w:cstheme="majorHAnsi"/>
                <w:bCs/>
              </w:rPr>
              <w:t xml:space="preserve">utomotive </w:t>
            </w:r>
            <w:proofErr w:type="spellStart"/>
            <w:r w:rsidR="00E13B68" w:rsidRPr="00A35293">
              <w:rPr>
                <w:rFonts w:asciiTheme="majorHAnsi" w:hAnsiTheme="majorHAnsi" w:cstheme="majorHAnsi"/>
                <w:bCs/>
              </w:rPr>
              <w:t>Telecaller</w:t>
            </w:r>
            <w:proofErr w:type="spellEnd"/>
            <w:r w:rsidR="00E13B68" w:rsidRPr="00A35293">
              <w:rPr>
                <w:rFonts w:asciiTheme="majorHAnsi" w:hAnsiTheme="majorHAnsi" w:cstheme="majorHAnsi"/>
                <w:bCs/>
              </w:rPr>
              <w:t xml:space="preserve"> L-4</w:t>
            </w:r>
            <w:r w:rsidR="002F714B" w:rsidRPr="00A35293">
              <w:rPr>
                <w:rFonts w:asciiTheme="majorHAnsi" w:hAnsiTheme="majorHAnsi" w:cstheme="majorHAnsi"/>
                <w:bCs/>
              </w:rPr>
              <w:t xml:space="preserve"> </w:t>
            </w:r>
            <w:r w:rsidR="005E38BE" w:rsidRPr="00A35293">
              <w:rPr>
                <w:rFonts w:asciiTheme="majorHAnsi" w:hAnsiTheme="majorHAnsi" w:cstheme="majorHAnsi"/>
                <w:bCs/>
              </w:rPr>
              <w:t>(ASC/Q1105)</w:t>
            </w:r>
          </w:p>
        </w:tc>
        <w:tc>
          <w:tcPr>
            <w:tcW w:w="562" w:type="pct"/>
            <w:shd w:val="clear" w:color="auto" w:fill="auto"/>
          </w:tcPr>
          <w:p w14:paraId="291ACDE7" w14:textId="77777777" w:rsidR="00B41E85" w:rsidRPr="00A35293" w:rsidRDefault="00B41E85" w:rsidP="00B41E85">
            <w:pPr>
              <w:jc w:val="center"/>
              <w:rPr>
                <w:rFonts w:cstheme="minorHAnsi"/>
                <w:bCs/>
                <w:u w:val="single"/>
              </w:rPr>
            </w:pPr>
          </w:p>
          <w:p w14:paraId="0459CF45" w14:textId="77777777" w:rsidR="00B41E85" w:rsidRPr="00A35293" w:rsidRDefault="00B41E85" w:rsidP="00B41E85">
            <w:pPr>
              <w:jc w:val="center"/>
              <w:rPr>
                <w:rFonts w:cstheme="minorHAnsi"/>
                <w:bCs/>
                <w:u w:val="single"/>
              </w:rPr>
            </w:pPr>
          </w:p>
          <w:p w14:paraId="04712DF6" w14:textId="77777777" w:rsidR="00B41E85" w:rsidRPr="00A35293" w:rsidRDefault="00B41E85" w:rsidP="00B41E85">
            <w:pPr>
              <w:jc w:val="center"/>
              <w:rPr>
                <w:rFonts w:cstheme="minorHAnsi"/>
                <w:bCs/>
                <w:u w:val="single"/>
              </w:rPr>
            </w:pPr>
          </w:p>
          <w:p w14:paraId="05810F1C" w14:textId="77777777" w:rsidR="00616D4C" w:rsidRPr="00A35293" w:rsidRDefault="00616D4C" w:rsidP="00616D4C">
            <w:pPr>
              <w:jc w:val="center"/>
              <w:rPr>
                <w:rFonts w:cstheme="minorHAnsi"/>
                <w:bCs/>
                <w:u w:val="single"/>
              </w:rPr>
            </w:pPr>
            <w:r w:rsidRPr="00A35293">
              <w:rPr>
                <w:rFonts w:cstheme="minorHAnsi"/>
                <w:bCs/>
                <w:u w:val="single"/>
              </w:rPr>
              <w:t>From:</w:t>
            </w:r>
          </w:p>
          <w:p w14:paraId="432D599F" w14:textId="6A124462" w:rsidR="00616D4C" w:rsidRPr="00A35293" w:rsidRDefault="00616D4C" w:rsidP="00616D4C">
            <w:pPr>
              <w:jc w:val="center"/>
              <w:rPr>
                <w:rFonts w:cstheme="minorHAnsi"/>
                <w:bCs/>
                <w:u w:val="single"/>
              </w:rPr>
            </w:pPr>
            <w:r w:rsidRPr="00A35293">
              <w:rPr>
                <w:rFonts w:cstheme="minorHAnsi"/>
                <w:bCs/>
                <w:u w:val="single"/>
              </w:rPr>
              <w:t>1</w:t>
            </w:r>
            <w:r w:rsidRPr="00A35293">
              <w:rPr>
                <w:rFonts w:cstheme="minorHAnsi"/>
                <w:bCs/>
                <w:u w:val="single"/>
                <w:vertAlign w:val="superscript"/>
              </w:rPr>
              <w:t>st</w:t>
            </w:r>
            <w:r w:rsidRPr="00A35293">
              <w:rPr>
                <w:rFonts w:cstheme="minorHAnsi"/>
                <w:bCs/>
                <w:u w:val="single"/>
              </w:rPr>
              <w:t xml:space="preserve"> May 2025- </w:t>
            </w:r>
            <w:r w:rsidR="00DA10BD" w:rsidRPr="00A35293">
              <w:rPr>
                <w:rFonts w:cstheme="minorHAnsi"/>
                <w:bCs/>
                <w:u w:val="single"/>
              </w:rPr>
              <w:t xml:space="preserve">To </w:t>
            </w:r>
            <w:r w:rsidRPr="00A35293">
              <w:rPr>
                <w:rFonts w:cstheme="minorHAnsi"/>
                <w:bCs/>
                <w:u w:val="single"/>
              </w:rPr>
              <w:t>10</w:t>
            </w:r>
            <w:r w:rsidRPr="00A35293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A35293">
              <w:rPr>
                <w:rFonts w:cstheme="minorHAnsi"/>
                <w:bCs/>
                <w:u w:val="single"/>
              </w:rPr>
              <w:t xml:space="preserve"> May 2025</w:t>
            </w:r>
          </w:p>
          <w:p w14:paraId="2BBCAF40" w14:textId="266900E4" w:rsidR="00B41E85" w:rsidRPr="00A35293" w:rsidRDefault="00B41E85" w:rsidP="00B41E85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</w:tc>
        <w:tc>
          <w:tcPr>
            <w:tcW w:w="688" w:type="pct"/>
            <w:shd w:val="clear" w:color="auto" w:fill="auto"/>
          </w:tcPr>
          <w:p w14:paraId="6CBB7D6D" w14:textId="77777777" w:rsidR="00B41E85" w:rsidRPr="00A35293" w:rsidRDefault="00B41E85" w:rsidP="00B41E85">
            <w:pPr>
              <w:jc w:val="center"/>
              <w:rPr>
                <w:rFonts w:cstheme="minorHAnsi"/>
                <w:bCs/>
              </w:rPr>
            </w:pPr>
          </w:p>
          <w:p w14:paraId="6FC7A639" w14:textId="77777777" w:rsidR="00B41E85" w:rsidRPr="00A35293" w:rsidRDefault="00B41E85" w:rsidP="00B41E85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`</w:t>
            </w:r>
          </w:p>
          <w:p w14:paraId="5940BAA3" w14:textId="24AAFB1F" w:rsidR="00B41E85" w:rsidRPr="00A35293" w:rsidRDefault="007B6631" w:rsidP="00B41E85">
            <w:pPr>
              <w:jc w:val="center"/>
              <w:rPr>
                <w:rFonts w:cstheme="minorHAnsi"/>
                <w:bCs/>
                <w:color w:val="1F1F1F"/>
                <w:shd w:val="clear" w:color="auto" w:fill="FFFFFF"/>
              </w:rPr>
            </w:pPr>
            <w:r w:rsidRPr="00A35293">
              <w:rPr>
                <w:rFonts w:cstheme="minorHAnsi"/>
                <w:bCs/>
                <w:color w:val="1F1F1F"/>
                <w:shd w:val="clear" w:color="auto" w:fill="FFFFFF"/>
              </w:rPr>
              <w:t>Online</w:t>
            </w:r>
          </w:p>
          <w:p w14:paraId="2344E8A4" w14:textId="77777777" w:rsidR="00B41E85" w:rsidRPr="00A35293" w:rsidRDefault="00B41E85" w:rsidP="00B41E85">
            <w:pPr>
              <w:jc w:val="center"/>
              <w:rPr>
                <w:rFonts w:cstheme="minorHAnsi"/>
                <w:bCs/>
                <w:color w:val="1F1F1F"/>
                <w:shd w:val="clear" w:color="auto" w:fill="FFFFFF"/>
              </w:rPr>
            </w:pPr>
          </w:p>
          <w:p w14:paraId="009BFBA0" w14:textId="77777777" w:rsidR="00B41E85" w:rsidRPr="00A35293" w:rsidRDefault="00B41E85" w:rsidP="00B41E85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</w:tc>
        <w:tc>
          <w:tcPr>
            <w:tcW w:w="876" w:type="pct"/>
            <w:shd w:val="clear" w:color="auto" w:fill="auto"/>
          </w:tcPr>
          <w:p w14:paraId="259DA4DC" w14:textId="77777777" w:rsidR="00B41E85" w:rsidRPr="00A35293" w:rsidRDefault="00B41E85" w:rsidP="00B41E85">
            <w:pPr>
              <w:jc w:val="center"/>
              <w:rPr>
                <w:rFonts w:cstheme="minorHAnsi"/>
                <w:bCs/>
              </w:rPr>
            </w:pPr>
          </w:p>
          <w:p w14:paraId="2BCA5820" w14:textId="77777777" w:rsidR="00B41E85" w:rsidRPr="00A35293" w:rsidRDefault="00B41E85" w:rsidP="00B41E85">
            <w:pPr>
              <w:jc w:val="center"/>
              <w:rPr>
                <w:rFonts w:cstheme="minorHAnsi"/>
                <w:bCs/>
              </w:rPr>
            </w:pPr>
          </w:p>
          <w:p w14:paraId="0CA3930D" w14:textId="77777777" w:rsidR="00B41E85" w:rsidRPr="00A35293" w:rsidRDefault="00B41E85" w:rsidP="00B41E85">
            <w:pPr>
              <w:jc w:val="center"/>
              <w:rPr>
                <w:rFonts w:cstheme="minorHAnsi"/>
                <w:bCs/>
              </w:rPr>
            </w:pPr>
          </w:p>
          <w:p w14:paraId="7B10E6A3" w14:textId="7A4D21E0" w:rsidR="00B41E85" w:rsidRPr="00A35293" w:rsidRDefault="00B41E85" w:rsidP="00B41E85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A35293">
              <w:rPr>
                <w:rFonts w:cstheme="minorHAnsi"/>
                <w:bCs/>
              </w:rPr>
              <w:t>Mr. Vikas Chauhan</w:t>
            </w:r>
            <w:r w:rsidRPr="00A35293">
              <w:rPr>
                <w:rFonts w:cstheme="minorHAnsi"/>
                <w:bCs/>
              </w:rPr>
              <w:br/>
              <w:t>(9110310251)</w:t>
            </w:r>
          </w:p>
        </w:tc>
        <w:tc>
          <w:tcPr>
            <w:tcW w:w="875" w:type="pct"/>
            <w:shd w:val="clear" w:color="auto" w:fill="auto"/>
          </w:tcPr>
          <w:p w14:paraId="7C198B80" w14:textId="77777777" w:rsidR="00B41E85" w:rsidRPr="00A35293" w:rsidRDefault="00B41E85" w:rsidP="00B41E85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br/>
            </w:r>
            <w:r w:rsidRPr="00A35293">
              <w:rPr>
                <w:rFonts w:cstheme="minorHAnsi"/>
                <w:bCs/>
              </w:rPr>
              <w:br/>
            </w:r>
          </w:p>
          <w:p w14:paraId="7B09BAE3" w14:textId="77777777" w:rsidR="00B41E85" w:rsidRPr="00A35293" w:rsidRDefault="00B41E85" w:rsidP="00B41E85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Vikas@asdc.org.in</w:t>
            </w:r>
          </w:p>
          <w:p w14:paraId="526D004A" w14:textId="77777777" w:rsidR="00B41E85" w:rsidRPr="00A35293" w:rsidRDefault="00B41E85" w:rsidP="00B41E85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</w:tc>
      </w:tr>
      <w:tr w:rsidR="00BD3726" w:rsidRPr="00904C66" w14:paraId="0592E53B" w14:textId="77777777" w:rsidTr="00A35293">
        <w:trPr>
          <w:trHeight w:val="2067"/>
        </w:trPr>
        <w:tc>
          <w:tcPr>
            <w:tcW w:w="500" w:type="pct"/>
          </w:tcPr>
          <w:p w14:paraId="1621177C" w14:textId="1BBE2038" w:rsidR="00BD3726" w:rsidRPr="00A35293" w:rsidRDefault="00A35293" w:rsidP="00BD3726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ascii="Segoe UI" w:hAnsi="Segoe UI" w:cs="Segoe UI"/>
                <w:bCs/>
                <w:sz w:val="20"/>
                <w:szCs w:val="20"/>
              </w:rPr>
              <w:t>Trainer</w:t>
            </w:r>
          </w:p>
        </w:tc>
        <w:tc>
          <w:tcPr>
            <w:tcW w:w="1500" w:type="pct"/>
          </w:tcPr>
          <w:p w14:paraId="76705AF8" w14:textId="785D848D" w:rsidR="000974C6" w:rsidRPr="00A35293" w:rsidRDefault="004E480A" w:rsidP="00D83661">
            <w:pPr>
              <w:jc w:val="both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 xml:space="preserve">1. </w:t>
            </w:r>
            <w:r w:rsidR="00B07AAF" w:rsidRPr="00A35293">
              <w:rPr>
                <w:rFonts w:cstheme="minorHAnsi"/>
                <w:bCs/>
              </w:rPr>
              <w:t xml:space="preserve">Electric Vehicle Service </w:t>
            </w:r>
            <w:r w:rsidRPr="00A35293">
              <w:rPr>
                <w:rFonts w:cstheme="minorHAnsi"/>
                <w:bCs/>
              </w:rPr>
              <w:t>Technician</w:t>
            </w:r>
            <w:r w:rsidR="00B07AAF" w:rsidRPr="00A35293">
              <w:rPr>
                <w:rFonts w:cstheme="minorHAnsi"/>
                <w:bCs/>
              </w:rPr>
              <w:t xml:space="preserve"> L-4</w:t>
            </w:r>
            <w:r w:rsidR="000271DE" w:rsidRPr="00A35293">
              <w:rPr>
                <w:rFonts w:cstheme="minorHAnsi"/>
                <w:bCs/>
              </w:rPr>
              <w:t xml:space="preserve"> </w:t>
            </w:r>
            <w:r w:rsidR="002F714B" w:rsidRPr="00A35293">
              <w:rPr>
                <w:rFonts w:cstheme="minorHAnsi"/>
                <w:bCs/>
              </w:rPr>
              <w:t>(</w:t>
            </w:r>
            <w:r w:rsidR="000271DE" w:rsidRPr="00A35293">
              <w:rPr>
                <w:rFonts w:cstheme="minorHAnsi"/>
                <w:bCs/>
              </w:rPr>
              <w:t>ASC/Q1429)</w:t>
            </w:r>
          </w:p>
          <w:p w14:paraId="71DD6219" w14:textId="40C8F4A0" w:rsidR="004E480A" w:rsidRPr="00A35293" w:rsidRDefault="004E480A" w:rsidP="00D83661">
            <w:pPr>
              <w:jc w:val="both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2. Electric Vehicle Service Assistant L-3</w:t>
            </w:r>
            <w:r w:rsidR="000271DE" w:rsidRPr="00A35293">
              <w:rPr>
                <w:rFonts w:cstheme="minorHAnsi"/>
                <w:bCs/>
              </w:rPr>
              <w:t>(ASC/Q1435)</w:t>
            </w:r>
          </w:p>
        </w:tc>
        <w:tc>
          <w:tcPr>
            <w:tcW w:w="562" w:type="pct"/>
          </w:tcPr>
          <w:p w14:paraId="38CEAB89" w14:textId="77777777" w:rsidR="00616D4C" w:rsidRPr="00A35293" w:rsidRDefault="00616D4C" w:rsidP="00616D4C">
            <w:pPr>
              <w:jc w:val="center"/>
              <w:rPr>
                <w:rFonts w:cstheme="minorHAnsi"/>
                <w:bCs/>
                <w:u w:val="single"/>
              </w:rPr>
            </w:pPr>
          </w:p>
          <w:p w14:paraId="29935277" w14:textId="4900A535" w:rsidR="00616D4C" w:rsidRPr="00A35293" w:rsidRDefault="00616D4C" w:rsidP="00616D4C">
            <w:pPr>
              <w:jc w:val="center"/>
              <w:rPr>
                <w:rFonts w:cstheme="minorHAnsi"/>
                <w:bCs/>
                <w:u w:val="single"/>
              </w:rPr>
            </w:pPr>
            <w:r w:rsidRPr="00A35293">
              <w:rPr>
                <w:rFonts w:cstheme="minorHAnsi"/>
                <w:bCs/>
                <w:u w:val="single"/>
              </w:rPr>
              <w:t>From:</w:t>
            </w:r>
          </w:p>
          <w:p w14:paraId="13CF752D" w14:textId="448D29EA" w:rsidR="00616D4C" w:rsidRPr="00A35293" w:rsidRDefault="00616D4C" w:rsidP="00616D4C">
            <w:pPr>
              <w:jc w:val="center"/>
              <w:rPr>
                <w:rFonts w:cstheme="minorHAnsi"/>
                <w:bCs/>
                <w:u w:val="single"/>
              </w:rPr>
            </w:pPr>
            <w:r w:rsidRPr="00A35293">
              <w:rPr>
                <w:rFonts w:cstheme="minorHAnsi"/>
                <w:bCs/>
                <w:u w:val="single"/>
              </w:rPr>
              <w:t>1</w:t>
            </w:r>
            <w:r w:rsidRPr="00A35293">
              <w:rPr>
                <w:rFonts w:cstheme="minorHAnsi"/>
                <w:bCs/>
                <w:u w:val="single"/>
                <w:vertAlign w:val="superscript"/>
              </w:rPr>
              <w:t>st</w:t>
            </w:r>
            <w:r w:rsidRPr="00A35293">
              <w:rPr>
                <w:rFonts w:cstheme="minorHAnsi"/>
                <w:bCs/>
                <w:u w:val="single"/>
              </w:rPr>
              <w:t xml:space="preserve"> May 2025-</w:t>
            </w:r>
            <w:r w:rsidR="00A23619" w:rsidRPr="00A35293">
              <w:rPr>
                <w:rFonts w:cstheme="minorHAnsi"/>
                <w:bCs/>
                <w:u w:val="single"/>
              </w:rPr>
              <w:t>To 10</w:t>
            </w:r>
            <w:r w:rsidRPr="00A35293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A35293">
              <w:rPr>
                <w:rFonts w:cstheme="minorHAnsi"/>
                <w:bCs/>
                <w:u w:val="single"/>
              </w:rPr>
              <w:t xml:space="preserve"> May 2025</w:t>
            </w:r>
          </w:p>
          <w:p w14:paraId="63B8AB92" w14:textId="3631263E" w:rsidR="00BD3726" w:rsidRPr="00A35293" w:rsidRDefault="00BD3726" w:rsidP="00C70149">
            <w:pPr>
              <w:jc w:val="center"/>
              <w:rPr>
                <w:rFonts w:cstheme="minorHAnsi"/>
                <w:bCs/>
                <w:u w:val="single"/>
              </w:rPr>
            </w:pPr>
          </w:p>
        </w:tc>
        <w:tc>
          <w:tcPr>
            <w:tcW w:w="688" w:type="pct"/>
          </w:tcPr>
          <w:p w14:paraId="6FD12351" w14:textId="44852C94" w:rsidR="00BD3726" w:rsidRPr="00A35293" w:rsidRDefault="00BD3726" w:rsidP="00BD3726">
            <w:pPr>
              <w:jc w:val="center"/>
              <w:rPr>
                <w:rFonts w:cstheme="minorHAnsi"/>
                <w:bCs/>
              </w:rPr>
            </w:pPr>
          </w:p>
          <w:p w14:paraId="78B8BB61" w14:textId="496508F2" w:rsidR="00BD3726" w:rsidRPr="00A35293" w:rsidRDefault="00BD3726" w:rsidP="00BD3726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`</w:t>
            </w:r>
          </w:p>
          <w:p w14:paraId="58F55842" w14:textId="79311F07" w:rsidR="00BD3726" w:rsidRPr="00A35293" w:rsidRDefault="00F64298" w:rsidP="009E734E">
            <w:pPr>
              <w:rPr>
                <w:rFonts w:cstheme="minorHAnsi"/>
                <w:bCs/>
              </w:rPr>
            </w:pPr>
            <w:r w:rsidRPr="00A35293">
              <w:rPr>
                <w:rFonts w:ascii="Roboto" w:hAnsi="Roboto"/>
                <w:bCs/>
                <w:color w:val="1F1F1F"/>
                <w:sz w:val="18"/>
                <w:szCs w:val="18"/>
                <w:shd w:val="clear" w:color="auto" w:fill="FFFFFF"/>
              </w:rPr>
              <w:t xml:space="preserve">      Blended</w:t>
            </w:r>
            <w:r w:rsidRPr="00A35293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876" w:type="pct"/>
          </w:tcPr>
          <w:p w14:paraId="7F9164C7" w14:textId="77777777" w:rsidR="00BD3726" w:rsidRPr="00A35293" w:rsidRDefault="00BD3726" w:rsidP="00BD3726">
            <w:pPr>
              <w:jc w:val="center"/>
              <w:rPr>
                <w:rFonts w:cstheme="minorHAnsi"/>
                <w:bCs/>
              </w:rPr>
            </w:pPr>
          </w:p>
          <w:p w14:paraId="07D435DC" w14:textId="77777777" w:rsidR="00BD3726" w:rsidRPr="00A35293" w:rsidRDefault="00BD3726" w:rsidP="00BD3726">
            <w:pPr>
              <w:jc w:val="center"/>
              <w:rPr>
                <w:rFonts w:cstheme="minorHAnsi"/>
                <w:bCs/>
              </w:rPr>
            </w:pPr>
          </w:p>
          <w:p w14:paraId="7322F8D5" w14:textId="77777777" w:rsidR="00BD3726" w:rsidRPr="00A35293" w:rsidRDefault="00BD3726" w:rsidP="00BD3726">
            <w:pPr>
              <w:jc w:val="center"/>
              <w:rPr>
                <w:rFonts w:cstheme="minorHAnsi"/>
                <w:bCs/>
              </w:rPr>
            </w:pPr>
          </w:p>
          <w:p w14:paraId="7261E43D" w14:textId="1FB10143" w:rsidR="00BD3726" w:rsidRPr="00A35293" w:rsidRDefault="00BD3726" w:rsidP="00BD3726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Mr. Vikas Chauhan</w:t>
            </w:r>
            <w:r w:rsidRPr="00A35293">
              <w:rPr>
                <w:rFonts w:cstheme="minorHAnsi"/>
                <w:bCs/>
              </w:rPr>
              <w:br/>
              <w:t>(9110310251)</w:t>
            </w:r>
          </w:p>
        </w:tc>
        <w:tc>
          <w:tcPr>
            <w:tcW w:w="875" w:type="pct"/>
          </w:tcPr>
          <w:p w14:paraId="648A20CF" w14:textId="77777777" w:rsidR="00BD3726" w:rsidRPr="00A35293" w:rsidRDefault="00BD3726" w:rsidP="00BD3726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br/>
            </w:r>
            <w:r w:rsidRPr="00A35293">
              <w:rPr>
                <w:rFonts w:cstheme="minorHAnsi"/>
                <w:bCs/>
              </w:rPr>
              <w:br/>
            </w:r>
          </w:p>
          <w:p w14:paraId="22198B41" w14:textId="77777777" w:rsidR="00BD3726" w:rsidRPr="00A35293" w:rsidRDefault="00BD3726" w:rsidP="00BD3726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Vikas@asdc.org.in</w:t>
            </w:r>
          </w:p>
          <w:p w14:paraId="66C097F8" w14:textId="33562709" w:rsidR="00BD3726" w:rsidRPr="00A35293" w:rsidRDefault="00BD3726" w:rsidP="00BD3726">
            <w:pPr>
              <w:jc w:val="center"/>
              <w:rPr>
                <w:rFonts w:cstheme="minorHAnsi"/>
                <w:bCs/>
              </w:rPr>
            </w:pPr>
          </w:p>
        </w:tc>
      </w:tr>
      <w:tr w:rsidR="0057145D" w:rsidRPr="00904C66" w14:paraId="0EE1BB60" w14:textId="77777777" w:rsidTr="00A35293">
        <w:trPr>
          <w:trHeight w:val="1700"/>
        </w:trPr>
        <w:tc>
          <w:tcPr>
            <w:tcW w:w="500" w:type="pct"/>
          </w:tcPr>
          <w:p w14:paraId="76550F89" w14:textId="1D48955F" w:rsidR="0057145D" w:rsidRPr="00A35293" w:rsidRDefault="00A35293" w:rsidP="0057145D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ascii="Segoe UI" w:hAnsi="Segoe UI" w:cs="Segoe UI"/>
                <w:bCs/>
                <w:sz w:val="20"/>
                <w:szCs w:val="20"/>
              </w:rPr>
              <w:t>Trainer</w:t>
            </w:r>
          </w:p>
        </w:tc>
        <w:tc>
          <w:tcPr>
            <w:tcW w:w="1500" w:type="pct"/>
          </w:tcPr>
          <w:p w14:paraId="78D35DEA" w14:textId="61D76D8F" w:rsidR="000257FE" w:rsidRPr="00A35293" w:rsidRDefault="00896E44" w:rsidP="00D83661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 xml:space="preserve">Taxi </w:t>
            </w:r>
            <w:r w:rsidR="000257FE" w:rsidRPr="00A35293">
              <w:rPr>
                <w:rFonts w:cstheme="minorHAnsi"/>
                <w:bCs/>
              </w:rPr>
              <w:t>Driver L-3</w:t>
            </w:r>
            <w:r w:rsidR="000271DE" w:rsidRPr="00A35293">
              <w:rPr>
                <w:rFonts w:cstheme="minorHAnsi"/>
                <w:bCs/>
              </w:rPr>
              <w:t>(ASC/Q</w:t>
            </w:r>
            <w:r w:rsidR="00D37223" w:rsidRPr="00A35293">
              <w:rPr>
                <w:rFonts w:cstheme="minorHAnsi"/>
                <w:bCs/>
              </w:rPr>
              <w:t>9705)</w:t>
            </w:r>
          </w:p>
          <w:p w14:paraId="3841F295" w14:textId="5FDE7981" w:rsidR="000257FE" w:rsidRPr="00A35293" w:rsidRDefault="000257FE" w:rsidP="00D83661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Light Motor Vehicle Driver L- 2.5</w:t>
            </w:r>
            <w:r w:rsidR="00D37223" w:rsidRPr="00A35293">
              <w:rPr>
                <w:rFonts w:cstheme="minorHAnsi"/>
                <w:bCs/>
              </w:rPr>
              <w:t>(ASC/Q9702)</w:t>
            </w:r>
          </w:p>
        </w:tc>
        <w:tc>
          <w:tcPr>
            <w:tcW w:w="562" w:type="pct"/>
          </w:tcPr>
          <w:p w14:paraId="6D74AB0A" w14:textId="77777777" w:rsidR="00B7301B" w:rsidRPr="00A35293" w:rsidRDefault="00B7301B" w:rsidP="00B7301B">
            <w:pPr>
              <w:jc w:val="center"/>
              <w:rPr>
                <w:rFonts w:cstheme="minorHAnsi"/>
                <w:bCs/>
                <w:u w:val="single"/>
              </w:rPr>
            </w:pPr>
            <w:r w:rsidRPr="00A35293">
              <w:rPr>
                <w:rFonts w:cstheme="minorHAnsi"/>
                <w:bCs/>
                <w:u w:val="single"/>
              </w:rPr>
              <w:t>From:</w:t>
            </w:r>
          </w:p>
          <w:p w14:paraId="2FD27F4B" w14:textId="54FFBD3D" w:rsidR="00B7301B" w:rsidRPr="00A35293" w:rsidRDefault="00B7301B" w:rsidP="00B7301B">
            <w:pPr>
              <w:jc w:val="center"/>
              <w:rPr>
                <w:rFonts w:cstheme="minorHAnsi"/>
                <w:bCs/>
                <w:u w:val="single"/>
              </w:rPr>
            </w:pPr>
            <w:r w:rsidRPr="00A35293">
              <w:rPr>
                <w:rFonts w:cstheme="minorHAnsi"/>
                <w:bCs/>
                <w:u w:val="single"/>
              </w:rPr>
              <w:t>5</w:t>
            </w:r>
            <w:r w:rsidRPr="00A35293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A35293">
              <w:rPr>
                <w:rFonts w:cstheme="minorHAnsi"/>
                <w:bCs/>
                <w:u w:val="single"/>
              </w:rPr>
              <w:t xml:space="preserve"> May 2025- </w:t>
            </w:r>
            <w:r w:rsidR="00DA10BD" w:rsidRPr="00A35293">
              <w:rPr>
                <w:rFonts w:cstheme="minorHAnsi"/>
                <w:bCs/>
                <w:u w:val="single"/>
              </w:rPr>
              <w:t xml:space="preserve">To </w:t>
            </w:r>
            <w:r w:rsidRPr="00A35293">
              <w:rPr>
                <w:rFonts w:cstheme="minorHAnsi"/>
                <w:bCs/>
                <w:u w:val="single"/>
              </w:rPr>
              <w:t>14</w:t>
            </w:r>
            <w:r w:rsidRPr="00A35293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A35293">
              <w:rPr>
                <w:rFonts w:cstheme="minorHAnsi"/>
                <w:bCs/>
                <w:u w:val="single"/>
              </w:rPr>
              <w:t xml:space="preserve"> May 2025</w:t>
            </w:r>
          </w:p>
          <w:p w14:paraId="550402B0" w14:textId="1694F450" w:rsidR="0057145D" w:rsidRPr="00A35293" w:rsidRDefault="0057145D" w:rsidP="009E734E">
            <w:pPr>
              <w:jc w:val="center"/>
              <w:rPr>
                <w:rFonts w:cstheme="minorHAnsi"/>
                <w:bCs/>
                <w:u w:val="single"/>
              </w:rPr>
            </w:pPr>
          </w:p>
        </w:tc>
        <w:tc>
          <w:tcPr>
            <w:tcW w:w="688" w:type="pct"/>
          </w:tcPr>
          <w:p w14:paraId="258A3619" w14:textId="77777777" w:rsidR="0057145D" w:rsidRPr="00A35293" w:rsidRDefault="0057145D" w:rsidP="0057145D">
            <w:pPr>
              <w:jc w:val="center"/>
              <w:rPr>
                <w:rFonts w:cstheme="minorHAnsi"/>
                <w:bCs/>
                <w:color w:val="1F1F1F"/>
                <w:shd w:val="clear" w:color="auto" w:fill="FFFFFF"/>
              </w:rPr>
            </w:pPr>
          </w:p>
          <w:p w14:paraId="6628F239" w14:textId="77777777" w:rsidR="00A532B0" w:rsidRPr="00A35293" w:rsidRDefault="00A532B0" w:rsidP="00A532B0">
            <w:pPr>
              <w:jc w:val="center"/>
              <w:rPr>
                <w:rFonts w:cstheme="minorHAnsi"/>
                <w:bCs/>
                <w:color w:val="1F1F1F"/>
                <w:shd w:val="clear" w:color="auto" w:fill="FFFFFF"/>
              </w:rPr>
            </w:pPr>
            <w:r w:rsidRPr="00A35293">
              <w:rPr>
                <w:rFonts w:cstheme="minorHAnsi"/>
                <w:bCs/>
                <w:color w:val="1F1F1F"/>
                <w:shd w:val="clear" w:color="auto" w:fill="FFFFFF"/>
              </w:rPr>
              <w:t>Online</w:t>
            </w:r>
          </w:p>
          <w:p w14:paraId="15E7FB7F" w14:textId="369DFE13" w:rsidR="0057145D" w:rsidRPr="00A35293" w:rsidRDefault="0057145D" w:rsidP="00A532B0">
            <w:pPr>
              <w:rPr>
                <w:rFonts w:cstheme="minorHAnsi"/>
                <w:bCs/>
                <w:color w:val="1F1F1F"/>
                <w:shd w:val="clear" w:color="auto" w:fill="FFFFFF"/>
              </w:rPr>
            </w:pPr>
          </w:p>
        </w:tc>
        <w:tc>
          <w:tcPr>
            <w:tcW w:w="876" w:type="pct"/>
          </w:tcPr>
          <w:p w14:paraId="307817F5" w14:textId="77777777" w:rsidR="0057145D" w:rsidRPr="00A35293" w:rsidRDefault="0057145D" w:rsidP="0057145D">
            <w:pPr>
              <w:jc w:val="center"/>
              <w:rPr>
                <w:rFonts w:cstheme="minorHAnsi"/>
                <w:bCs/>
              </w:rPr>
            </w:pPr>
          </w:p>
          <w:p w14:paraId="7FA7FDA4" w14:textId="0A3BD225" w:rsidR="0057145D" w:rsidRPr="00A35293" w:rsidRDefault="0057145D" w:rsidP="0057145D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Mr. Vikas Chauhan</w:t>
            </w:r>
            <w:r w:rsidRPr="00A35293">
              <w:rPr>
                <w:rFonts w:cstheme="minorHAnsi"/>
                <w:bCs/>
              </w:rPr>
              <w:br/>
              <w:t>(9110310251)</w:t>
            </w:r>
          </w:p>
        </w:tc>
        <w:tc>
          <w:tcPr>
            <w:tcW w:w="875" w:type="pct"/>
          </w:tcPr>
          <w:p w14:paraId="33F99B80" w14:textId="77777777" w:rsidR="0057145D" w:rsidRPr="00A35293" w:rsidRDefault="0057145D" w:rsidP="0057145D">
            <w:pPr>
              <w:jc w:val="center"/>
              <w:rPr>
                <w:rFonts w:cstheme="minorHAnsi"/>
                <w:bCs/>
              </w:rPr>
            </w:pPr>
          </w:p>
          <w:p w14:paraId="6ABA79DB" w14:textId="09CF50F9" w:rsidR="0057145D" w:rsidRPr="00A35293" w:rsidRDefault="0057145D" w:rsidP="0057145D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Vikas@asdc.org.in</w:t>
            </w:r>
          </w:p>
        </w:tc>
      </w:tr>
      <w:tr w:rsidR="000974C6" w:rsidRPr="00F15E3E" w14:paraId="5B834E06" w14:textId="77777777" w:rsidTr="00A35293">
        <w:trPr>
          <w:trHeight w:val="1700"/>
        </w:trPr>
        <w:tc>
          <w:tcPr>
            <w:tcW w:w="500" w:type="pct"/>
          </w:tcPr>
          <w:p w14:paraId="2130D71F" w14:textId="35142D52" w:rsidR="000974C6" w:rsidRPr="00A35293" w:rsidRDefault="00A35293" w:rsidP="000974C6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ascii="Segoe UI" w:hAnsi="Segoe UI" w:cs="Segoe UI"/>
                <w:bCs/>
                <w:sz w:val="20"/>
                <w:szCs w:val="20"/>
              </w:rPr>
              <w:t>Trainer</w:t>
            </w:r>
          </w:p>
        </w:tc>
        <w:tc>
          <w:tcPr>
            <w:tcW w:w="1500" w:type="pct"/>
          </w:tcPr>
          <w:p w14:paraId="722B25B8" w14:textId="078918B2" w:rsidR="00DC3594" w:rsidRPr="00A35293" w:rsidRDefault="00DC3594" w:rsidP="00D8366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Calibri" w:hAnsi="Calibri" w:cs="Calibri"/>
                <w:bCs/>
                <w:color w:val="000000"/>
              </w:rPr>
            </w:pPr>
            <w:r w:rsidRPr="00A35293">
              <w:rPr>
                <w:rFonts w:ascii="Calibri" w:hAnsi="Calibri" w:cs="Calibri"/>
                <w:bCs/>
                <w:color w:val="000000"/>
              </w:rPr>
              <w:t>Two-Wheeler Service Technician</w:t>
            </w:r>
            <w:r w:rsidR="00E048CD" w:rsidRPr="00A35293">
              <w:rPr>
                <w:rFonts w:ascii="Calibri" w:hAnsi="Calibri" w:cs="Calibri"/>
                <w:bCs/>
                <w:color w:val="000000"/>
              </w:rPr>
              <w:t xml:space="preserve"> L-4</w:t>
            </w:r>
            <w:r w:rsidR="009809D4" w:rsidRPr="00A35293">
              <w:rPr>
                <w:rFonts w:ascii="Calibri" w:hAnsi="Calibri" w:cs="Calibri"/>
                <w:bCs/>
                <w:color w:val="000000"/>
              </w:rPr>
              <w:t>(ASC/Q1411)</w:t>
            </w:r>
          </w:p>
          <w:p w14:paraId="54042F01" w14:textId="77777777" w:rsidR="000974C6" w:rsidRPr="00A35293" w:rsidRDefault="000974C6" w:rsidP="00D83661">
            <w:pPr>
              <w:jc w:val="both"/>
              <w:rPr>
                <w:rFonts w:cstheme="minorHAnsi"/>
                <w:bCs/>
                <w:u w:val="single"/>
              </w:rPr>
            </w:pPr>
          </w:p>
          <w:p w14:paraId="53DE545F" w14:textId="09F271ED" w:rsidR="00DC3594" w:rsidRPr="00A35293" w:rsidRDefault="00E048CD" w:rsidP="00D8366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Two-Wheeler Service Assistant L-3</w:t>
            </w:r>
            <w:r w:rsidR="009809D4" w:rsidRPr="00A35293">
              <w:rPr>
                <w:rFonts w:cstheme="minorHAnsi"/>
                <w:bCs/>
              </w:rPr>
              <w:t>(ASC/Q1423)</w:t>
            </w:r>
          </w:p>
        </w:tc>
        <w:tc>
          <w:tcPr>
            <w:tcW w:w="562" w:type="pct"/>
          </w:tcPr>
          <w:p w14:paraId="5F068777" w14:textId="77777777" w:rsidR="00B7301B" w:rsidRPr="00A35293" w:rsidRDefault="00B7301B" w:rsidP="00B7301B">
            <w:pPr>
              <w:jc w:val="center"/>
              <w:rPr>
                <w:rFonts w:cstheme="minorHAnsi"/>
                <w:bCs/>
                <w:u w:val="single"/>
              </w:rPr>
            </w:pPr>
            <w:r w:rsidRPr="00A35293">
              <w:rPr>
                <w:rFonts w:cstheme="minorHAnsi"/>
                <w:bCs/>
                <w:u w:val="single"/>
              </w:rPr>
              <w:t>From:</w:t>
            </w:r>
          </w:p>
          <w:p w14:paraId="1887D040" w14:textId="527889D9" w:rsidR="00B7301B" w:rsidRPr="00A35293" w:rsidRDefault="00253D93" w:rsidP="00B7301B">
            <w:pPr>
              <w:jc w:val="center"/>
              <w:rPr>
                <w:rFonts w:cstheme="minorHAnsi"/>
                <w:bCs/>
                <w:u w:val="single"/>
              </w:rPr>
            </w:pPr>
            <w:r w:rsidRPr="00A35293">
              <w:rPr>
                <w:rFonts w:cstheme="minorHAnsi"/>
                <w:bCs/>
                <w:u w:val="single"/>
              </w:rPr>
              <w:t>19</w:t>
            </w:r>
            <w:r w:rsidR="004D041C" w:rsidRPr="00A35293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="004D041C" w:rsidRPr="00A35293">
              <w:rPr>
                <w:rFonts w:cstheme="minorHAnsi"/>
                <w:bCs/>
                <w:u w:val="single"/>
              </w:rPr>
              <w:t xml:space="preserve"> May</w:t>
            </w:r>
            <w:r w:rsidR="00B7301B" w:rsidRPr="00A35293">
              <w:rPr>
                <w:rFonts w:cstheme="minorHAnsi"/>
                <w:bCs/>
                <w:u w:val="single"/>
              </w:rPr>
              <w:t xml:space="preserve"> 2025- </w:t>
            </w:r>
            <w:r w:rsidR="00DA10BD" w:rsidRPr="00A35293">
              <w:rPr>
                <w:rFonts w:cstheme="minorHAnsi"/>
                <w:bCs/>
                <w:u w:val="single"/>
              </w:rPr>
              <w:t xml:space="preserve">To </w:t>
            </w:r>
            <w:r w:rsidR="004D041C" w:rsidRPr="00A35293">
              <w:rPr>
                <w:rFonts w:cstheme="minorHAnsi"/>
                <w:bCs/>
                <w:u w:val="single"/>
              </w:rPr>
              <w:t>27</w:t>
            </w:r>
            <w:r w:rsidR="00B7301B" w:rsidRPr="00A35293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="00B7301B" w:rsidRPr="00A35293">
              <w:rPr>
                <w:rFonts w:cstheme="minorHAnsi"/>
                <w:bCs/>
                <w:u w:val="single"/>
              </w:rPr>
              <w:t xml:space="preserve"> May 2025</w:t>
            </w:r>
          </w:p>
          <w:p w14:paraId="52869A8B" w14:textId="6B6D6818" w:rsidR="000974C6" w:rsidRPr="00A35293" w:rsidRDefault="000974C6" w:rsidP="000974C6">
            <w:pPr>
              <w:jc w:val="center"/>
              <w:rPr>
                <w:rFonts w:cstheme="minorHAnsi"/>
                <w:bCs/>
                <w:u w:val="single"/>
              </w:rPr>
            </w:pPr>
          </w:p>
        </w:tc>
        <w:tc>
          <w:tcPr>
            <w:tcW w:w="688" w:type="pct"/>
          </w:tcPr>
          <w:p w14:paraId="10E3B64B" w14:textId="59432273" w:rsidR="000974C6" w:rsidRPr="00A35293" w:rsidRDefault="000974C6" w:rsidP="000974C6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ascii="Roboto" w:hAnsi="Roboto"/>
                <w:bCs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876" w:type="pct"/>
          </w:tcPr>
          <w:p w14:paraId="0AD50F06" w14:textId="6FA3D635" w:rsidR="000974C6" w:rsidRPr="00A35293" w:rsidRDefault="000974C6" w:rsidP="000974C6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Mr. Vikas Chauhan</w:t>
            </w:r>
            <w:r w:rsidRPr="00A35293">
              <w:rPr>
                <w:rFonts w:cstheme="minorHAnsi"/>
                <w:bCs/>
              </w:rPr>
              <w:br/>
              <w:t>(9110310251)</w:t>
            </w:r>
          </w:p>
        </w:tc>
        <w:tc>
          <w:tcPr>
            <w:tcW w:w="875" w:type="pct"/>
          </w:tcPr>
          <w:p w14:paraId="7B5D9993" w14:textId="77777777" w:rsidR="000974C6" w:rsidRPr="00A35293" w:rsidRDefault="000974C6" w:rsidP="000974C6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Vikas@asdc.org.in</w:t>
            </w:r>
          </w:p>
          <w:p w14:paraId="751C58B0" w14:textId="77777777" w:rsidR="000974C6" w:rsidRPr="00A35293" w:rsidRDefault="000974C6" w:rsidP="000974C6">
            <w:pPr>
              <w:jc w:val="center"/>
              <w:rPr>
                <w:rFonts w:cstheme="minorHAnsi"/>
                <w:bCs/>
              </w:rPr>
            </w:pPr>
          </w:p>
        </w:tc>
      </w:tr>
      <w:tr w:rsidR="00F04BE6" w14:paraId="09A7F72E" w14:textId="77777777" w:rsidTr="00A35293">
        <w:trPr>
          <w:trHeight w:val="1700"/>
        </w:trPr>
        <w:tc>
          <w:tcPr>
            <w:tcW w:w="500" w:type="pct"/>
          </w:tcPr>
          <w:p w14:paraId="27928A54" w14:textId="52AE87FD" w:rsidR="00F04BE6" w:rsidRPr="00A35293" w:rsidRDefault="00A35293" w:rsidP="00126DB0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ascii="Segoe UI" w:hAnsi="Segoe UI" w:cs="Segoe UI"/>
                <w:bCs/>
                <w:sz w:val="20"/>
                <w:szCs w:val="20"/>
              </w:rPr>
              <w:t>Trainer</w:t>
            </w:r>
          </w:p>
        </w:tc>
        <w:tc>
          <w:tcPr>
            <w:tcW w:w="1500" w:type="pct"/>
          </w:tcPr>
          <w:p w14:paraId="69B4A80D" w14:textId="03629CD8" w:rsidR="00B41E85" w:rsidRPr="00A35293" w:rsidRDefault="00257546" w:rsidP="00257546">
            <w:pPr>
              <w:pStyle w:val="ListParagraph"/>
              <w:numPr>
                <w:ilvl w:val="0"/>
                <w:numId w:val="8"/>
              </w:numPr>
              <w:jc w:val="both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Four-Wheeler Service Technician L-4</w:t>
            </w:r>
            <w:r w:rsidR="009809D4" w:rsidRPr="00A35293">
              <w:rPr>
                <w:rFonts w:cstheme="minorHAnsi"/>
                <w:bCs/>
              </w:rPr>
              <w:t>(ASC/Q1402)</w:t>
            </w:r>
          </w:p>
          <w:p w14:paraId="584FEB30" w14:textId="253217F3" w:rsidR="00257546" w:rsidRPr="00A35293" w:rsidRDefault="00257546" w:rsidP="00257546">
            <w:pPr>
              <w:pStyle w:val="ListParagraph"/>
              <w:numPr>
                <w:ilvl w:val="0"/>
                <w:numId w:val="8"/>
              </w:numPr>
              <w:jc w:val="both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Four-Wheeler Service Assistant L-3</w:t>
            </w:r>
            <w:r w:rsidR="009809D4" w:rsidRPr="00A35293">
              <w:rPr>
                <w:rFonts w:cstheme="minorHAnsi"/>
                <w:bCs/>
              </w:rPr>
              <w:t>(ASC/Q1401)</w:t>
            </w:r>
          </w:p>
        </w:tc>
        <w:tc>
          <w:tcPr>
            <w:tcW w:w="562" w:type="pct"/>
          </w:tcPr>
          <w:p w14:paraId="639EA63A" w14:textId="77777777" w:rsidR="00DA10BD" w:rsidRPr="00A35293" w:rsidRDefault="00DA10BD" w:rsidP="00DA10BD">
            <w:pPr>
              <w:jc w:val="center"/>
              <w:rPr>
                <w:rFonts w:cstheme="minorHAnsi"/>
                <w:bCs/>
                <w:u w:val="single"/>
              </w:rPr>
            </w:pPr>
            <w:r w:rsidRPr="00A35293">
              <w:rPr>
                <w:rFonts w:cstheme="minorHAnsi"/>
                <w:bCs/>
                <w:u w:val="single"/>
              </w:rPr>
              <w:t>From:</w:t>
            </w:r>
          </w:p>
          <w:p w14:paraId="585BE5CC" w14:textId="77777777" w:rsidR="00DA10BD" w:rsidRPr="00A35293" w:rsidRDefault="00DA10BD" w:rsidP="00DA10BD">
            <w:pPr>
              <w:jc w:val="center"/>
              <w:rPr>
                <w:rFonts w:cstheme="minorHAnsi"/>
                <w:bCs/>
                <w:u w:val="single"/>
              </w:rPr>
            </w:pPr>
            <w:r w:rsidRPr="00A35293">
              <w:rPr>
                <w:rFonts w:cstheme="minorHAnsi"/>
                <w:bCs/>
                <w:u w:val="single"/>
              </w:rPr>
              <w:t>19</w:t>
            </w:r>
            <w:r w:rsidRPr="00A35293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A35293">
              <w:rPr>
                <w:rFonts w:cstheme="minorHAnsi"/>
                <w:bCs/>
                <w:u w:val="single"/>
              </w:rPr>
              <w:t xml:space="preserve"> May 2025- To 27</w:t>
            </w:r>
            <w:r w:rsidRPr="00A35293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A35293">
              <w:rPr>
                <w:rFonts w:cstheme="minorHAnsi"/>
                <w:bCs/>
                <w:u w:val="single"/>
              </w:rPr>
              <w:t xml:space="preserve"> May 2025</w:t>
            </w:r>
          </w:p>
          <w:p w14:paraId="32917472" w14:textId="5F3F420D" w:rsidR="00F04BE6" w:rsidRPr="00A35293" w:rsidRDefault="00F04BE6" w:rsidP="002C765F">
            <w:pPr>
              <w:jc w:val="center"/>
              <w:rPr>
                <w:rFonts w:cstheme="minorHAnsi"/>
                <w:bCs/>
                <w:u w:val="single"/>
              </w:rPr>
            </w:pPr>
          </w:p>
        </w:tc>
        <w:tc>
          <w:tcPr>
            <w:tcW w:w="688" w:type="pct"/>
          </w:tcPr>
          <w:p w14:paraId="112D029F" w14:textId="77777777" w:rsidR="00F04BE6" w:rsidRPr="00A35293" w:rsidRDefault="00F04BE6" w:rsidP="00126DB0">
            <w:pPr>
              <w:jc w:val="center"/>
              <w:rPr>
                <w:rFonts w:cstheme="minorHAnsi"/>
                <w:bCs/>
                <w:color w:val="1F1F1F"/>
                <w:shd w:val="clear" w:color="auto" w:fill="FFFFFF"/>
              </w:rPr>
            </w:pPr>
          </w:p>
          <w:p w14:paraId="06CA5300" w14:textId="46FB4CC0" w:rsidR="00F04BE6" w:rsidRPr="00A35293" w:rsidRDefault="007375F8" w:rsidP="00126DB0">
            <w:pPr>
              <w:jc w:val="center"/>
              <w:rPr>
                <w:rFonts w:cstheme="minorHAnsi"/>
                <w:bCs/>
                <w:color w:val="1F1F1F"/>
                <w:shd w:val="clear" w:color="auto" w:fill="FFFFFF"/>
              </w:rPr>
            </w:pPr>
            <w:r w:rsidRPr="00A35293">
              <w:rPr>
                <w:rFonts w:ascii="Roboto" w:hAnsi="Roboto"/>
                <w:bCs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876" w:type="pct"/>
          </w:tcPr>
          <w:p w14:paraId="1ADED42F" w14:textId="77777777" w:rsidR="00F04BE6" w:rsidRPr="00A35293" w:rsidRDefault="00F04BE6" w:rsidP="00126DB0">
            <w:pPr>
              <w:jc w:val="center"/>
              <w:rPr>
                <w:rFonts w:cstheme="minorHAnsi"/>
                <w:bCs/>
              </w:rPr>
            </w:pPr>
          </w:p>
          <w:p w14:paraId="717ED6DA" w14:textId="77777777" w:rsidR="00F04BE6" w:rsidRPr="00A35293" w:rsidRDefault="00F04BE6" w:rsidP="00126DB0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Mr. Vikas Chauhan</w:t>
            </w:r>
            <w:r w:rsidRPr="00A35293">
              <w:rPr>
                <w:rFonts w:cstheme="minorHAnsi"/>
                <w:bCs/>
              </w:rPr>
              <w:br/>
              <w:t>(9110310251)</w:t>
            </w:r>
          </w:p>
        </w:tc>
        <w:tc>
          <w:tcPr>
            <w:tcW w:w="875" w:type="pct"/>
          </w:tcPr>
          <w:p w14:paraId="2A0569D9" w14:textId="77777777" w:rsidR="00F04BE6" w:rsidRPr="00A35293" w:rsidRDefault="00F04BE6" w:rsidP="00126DB0">
            <w:pPr>
              <w:jc w:val="center"/>
              <w:rPr>
                <w:rFonts w:cstheme="minorHAnsi"/>
                <w:bCs/>
              </w:rPr>
            </w:pPr>
          </w:p>
          <w:p w14:paraId="2CBA7F07" w14:textId="77777777" w:rsidR="00F04BE6" w:rsidRPr="00A35293" w:rsidRDefault="00F04BE6" w:rsidP="00126DB0">
            <w:pPr>
              <w:jc w:val="center"/>
              <w:rPr>
                <w:rFonts w:cstheme="minorHAnsi"/>
                <w:bCs/>
              </w:rPr>
            </w:pPr>
            <w:r w:rsidRPr="00A35293">
              <w:rPr>
                <w:rFonts w:cstheme="minorHAnsi"/>
                <w:bCs/>
              </w:rPr>
              <w:t>Vikas@asdc.org.in</w:t>
            </w:r>
          </w:p>
        </w:tc>
      </w:tr>
    </w:tbl>
    <w:p w14:paraId="11E1CEDB" w14:textId="77777777" w:rsidR="00804529" w:rsidRDefault="00804529" w:rsidP="00F04BE6">
      <w:pPr>
        <w:rPr>
          <w:rFonts w:eastAsia="Times New Roman"/>
          <w:b/>
          <w:bCs/>
          <w:sz w:val="30"/>
          <w:szCs w:val="30"/>
        </w:rPr>
      </w:pPr>
    </w:p>
    <w:sectPr w:rsidR="00804529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13423"/>
    <w:multiLevelType w:val="hybridMultilevel"/>
    <w:tmpl w:val="4D5880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A26CE9"/>
    <w:multiLevelType w:val="hybridMultilevel"/>
    <w:tmpl w:val="C5085E8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AB192A"/>
    <w:multiLevelType w:val="hybridMultilevel"/>
    <w:tmpl w:val="EBD87F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724E26"/>
    <w:multiLevelType w:val="hybridMultilevel"/>
    <w:tmpl w:val="86E8F1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B0357"/>
    <w:multiLevelType w:val="hybridMultilevel"/>
    <w:tmpl w:val="0CC2D7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C76417"/>
    <w:multiLevelType w:val="hybridMultilevel"/>
    <w:tmpl w:val="054EDF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4"/>
  </w:num>
  <w:num w:numId="2" w16cid:durableId="780152587">
    <w:abstractNumId w:val="1"/>
  </w:num>
  <w:num w:numId="3" w16cid:durableId="765539342">
    <w:abstractNumId w:val="5"/>
  </w:num>
  <w:num w:numId="4" w16cid:durableId="1405688650">
    <w:abstractNumId w:val="0"/>
  </w:num>
  <w:num w:numId="5" w16cid:durableId="1560633994">
    <w:abstractNumId w:val="6"/>
  </w:num>
  <w:num w:numId="6" w16cid:durableId="279531353">
    <w:abstractNumId w:val="2"/>
  </w:num>
  <w:num w:numId="7" w16cid:durableId="1585063374">
    <w:abstractNumId w:val="7"/>
  </w:num>
  <w:num w:numId="8" w16cid:durableId="6199982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06697"/>
    <w:rsid w:val="000179D6"/>
    <w:rsid w:val="00022F85"/>
    <w:rsid w:val="00023B37"/>
    <w:rsid w:val="0002407A"/>
    <w:rsid w:val="000257FE"/>
    <w:rsid w:val="000267A3"/>
    <w:rsid w:val="000271DE"/>
    <w:rsid w:val="00027636"/>
    <w:rsid w:val="000333C4"/>
    <w:rsid w:val="00042811"/>
    <w:rsid w:val="00052E20"/>
    <w:rsid w:val="000620A1"/>
    <w:rsid w:val="00072B3A"/>
    <w:rsid w:val="00073B1E"/>
    <w:rsid w:val="00075C57"/>
    <w:rsid w:val="00080D00"/>
    <w:rsid w:val="000832E7"/>
    <w:rsid w:val="00083A76"/>
    <w:rsid w:val="00084C80"/>
    <w:rsid w:val="00085F86"/>
    <w:rsid w:val="00086144"/>
    <w:rsid w:val="0009049A"/>
    <w:rsid w:val="00094B19"/>
    <w:rsid w:val="000974C6"/>
    <w:rsid w:val="000A1C1B"/>
    <w:rsid w:val="000B026D"/>
    <w:rsid w:val="000B13A9"/>
    <w:rsid w:val="000B2950"/>
    <w:rsid w:val="000B2ACD"/>
    <w:rsid w:val="000C052B"/>
    <w:rsid w:val="000C296D"/>
    <w:rsid w:val="000C366A"/>
    <w:rsid w:val="000E38DA"/>
    <w:rsid w:val="000F7A25"/>
    <w:rsid w:val="00107641"/>
    <w:rsid w:val="00111F8E"/>
    <w:rsid w:val="00112F91"/>
    <w:rsid w:val="001258C0"/>
    <w:rsid w:val="0013351F"/>
    <w:rsid w:val="00140A3E"/>
    <w:rsid w:val="0015104E"/>
    <w:rsid w:val="00152682"/>
    <w:rsid w:val="001578DB"/>
    <w:rsid w:val="001622A5"/>
    <w:rsid w:val="001668EA"/>
    <w:rsid w:val="00172F94"/>
    <w:rsid w:val="00173A8D"/>
    <w:rsid w:val="00195207"/>
    <w:rsid w:val="00197128"/>
    <w:rsid w:val="001A4CFF"/>
    <w:rsid w:val="001A617F"/>
    <w:rsid w:val="001B23AA"/>
    <w:rsid w:val="001B49B2"/>
    <w:rsid w:val="001B5699"/>
    <w:rsid w:val="001D1DDA"/>
    <w:rsid w:val="001D69BD"/>
    <w:rsid w:val="001E4D55"/>
    <w:rsid w:val="001E5FBA"/>
    <w:rsid w:val="001F0674"/>
    <w:rsid w:val="002230C3"/>
    <w:rsid w:val="00225242"/>
    <w:rsid w:val="0023080A"/>
    <w:rsid w:val="00235D68"/>
    <w:rsid w:val="002413EC"/>
    <w:rsid w:val="00253D93"/>
    <w:rsid w:val="00257546"/>
    <w:rsid w:val="00275C8E"/>
    <w:rsid w:val="0028062D"/>
    <w:rsid w:val="00291676"/>
    <w:rsid w:val="0029748D"/>
    <w:rsid w:val="002B6AD0"/>
    <w:rsid w:val="002C765F"/>
    <w:rsid w:val="002D052A"/>
    <w:rsid w:val="002E5B5B"/>
    <w:rsid w:val="002F3F87"/>
    <w:rsid w:val="002F67D6"/>
    <w:rsid w:val="002F714B"/>
    <w:rsid w:val="002F7270"/>
    <w:rsid w:val="00302D7D"/>
    <w:rsid w:val="003055DF"/>
    <w:rsid w:val="003064F4"/>
    <w:rsid w:val="00314C3D"/>
    <w:rsid w:val="00316881"/>
    <w:rsid w:val="00324597"/>
    <w:rsid w:val="00353FC9"/>
    <w:rsid w:val="0035435C"/>
    <w:rsid w:val="00356F6D"/>
    <w:rsid w:val="003841C6"/>
    <w:rsid w:val="00387808"/>
    <w:rsid w:val="00387C1C"/>
    <w:rsid w:val="0039036C"/>
    <w:rsid w:val="00391847"/>
    <w:rsid w:val="00391BA0"/>
    <w:rsid w:val="00396281"/>
    <w:rsid w:val="003A273F"/>
    <w:rsid w:val="003A405C"/>
    <w:rsid w:val="003A4B57"/>
    <w:rsid w:val="003C4DC3"/>
    <w:rsid w:val="003D251D"/>
    <w:rsid w:val="003D6915"/>
    <w:rsid w:val="003E0F17"/>
    <w:rsid w:val="003E1C7C"/>
    <w:rsid w:val="003E227C"/>
    <w:rsid w:val="003E281F"/>
    <w:rsid w:val="003E3EEE"/>
    <w:rsid w:val="003F09FC"/>
    <w:rsid w:val="003F156A"/>
    <w:rsid w:val="003F40DA"/>
    <w:rsid w:val="003F41BF"/>
    <w:rsid w:val="003F7CAD"/>
    <w:rsid w:val="00401825"/>
    <w:rsid w:val="004155BC"/>
    <w:rsid w:val="00426447"/>
    <w:rsid w:val="00430025"/>
    <w:rsid w:val="00430D51"/>
    <w:rsid w:val="00432CCD"/>
    <w:rsid w:val="00436D22"/>
    <w:rsid w:val="004407AA"/>
    <w:rsid w:val="00441395"/>
    <w:rsid w:val="00443F63"/>
    <w:rsid w:val="00452556"/>
    <w:rsid w:val="00463EFA"/>
    <w:rsid w:val="0047056F"/>
    <w:rsid w:val="004736BE"/>
    <w:rsid w:val="00477BC6"/>
    <w:rsid w:val="004B310B"/>
    <w:rsid w:val="004B7754"/>
    <w:rsid w:val="004C1EFC"/>
    <w:rsid w:val="004C3DE5"/>
    <w:rsid w:val="004C478B"/>
    <w:rsid w:val="004D041C"/>
    <w:rsid w:val="004D4364"/>
    <w:rsid w:val="004E3C15"/>
    <w:rsid w:val="004E480A"/>
    <w:rsid w:val="004F448D"/>
    <w:rsid w:val="00502A80"/>
    <w:rsid w:val="005031F3"/>
    <w:rsid w:val="005045FD"/>
    <w:rsid w:val="005301AD"/>
    <w:rsid w:val="005335F2"/>
    <w:rsid w:val="0054336E"/>
    <w:rsid w:val="00544DEA"/>
    <w:rsid w:val="00552163"/>
    <w:rsid w:val="00562E07"/>
    <w:rsid w:val="0057145D"/>
    <w:rsid w:val="00575206"/>
    <w:rsid w:val="005808DB"/>
    <w:rsid w:val="00586DA8"/>
    <w:rsid w:val="005947A9"/>
    <w:rsid w:val="005962DB"/>
    <w:rsid w:val="005A6AB3"/>
    <w:rsid w:val="005A6FBB"/>
    <w:rsid w:val="005B36EA"/>
    <w:rsid w:val="005B603B"/>
    <w:rsid w:val="005C647B"/>
    <w:rsid w:val="005C7709"/>
    <w:rsid w:val="005D013A"/>
    <w:rsid w:val="005D38AF"/>
    <w:rsid w:val="005D5ECC"/>
    <w:rsid w:val="005E0EFF"/>
    <w:rsid w:val="005E23A6"/>
    <w:rsid w:val="005E38BE"/>
    <w:rsid w:val="005E52A8"/>
    <w:rsid w:val="005E5373"/>
    <w:rsid w:val="005E7064"/>
    <w:rsid w:val="005F24D6"/>
    <w:rsid w:val="00601B72"/>
    <w:rsid w:val="00603EF2"/>
    <w:rsid w:val="00606014"/>
    <w:rsid w:val="006132AF"/>
    <w:rsid w:val="00614972"/>
    <w:rsid w:val="00616D4C"/>
    <w:rsid w:val="006216D6"/>
    <w:rsid w:val="00633BD2"/>
    <w:rsid w:val="00651354"/>
    <w:rsid w:val="00652A26"/>
    <w:rsid w:val="00673B38"/>
    <w:rsid w:val="00680C5C"/>
    <w:rsid w:val="00683F88"/>
    <w:rsid w:val="00690A39"/>
    <w:rsid w:val="006916BE"/>
    <w:rsid w:val="0069272F"/>
    <w:rsid w:val="006A36E6"/>
    <w:rsid w:val="006A5007"/>
    <w:rsid w:val="006A645C"/>
    <w:rsid w:val="006A6896"/>
    <w:rsid w:val="006C6492"/>
    <w:rsid w:val="006E1D1A"/>
    <w:rsid w:val="006F4874"/>
    <w:rsid w:val="006F6567"/>
    <w:rsid w:val="00700BDC"/>
    <w:rsid w:val="00704268"/>
    <w:rsid w:val="00705B09"/>
    <w:rsid w:val="0070649C"/>
    <w:rsid w:val="00707519"/>
    <w:rsid w:val="00711889"/>
    <w:rsid w:val="00736775"/>
    <w:rsid w:val="00736D08"/>
    <w:rsid w:val="007375F8"/>
    <w:rsid w:val="0074102E"/>
    <w:rsid w:val="00756BF1"/>
    <w:rsid w:val="00757E35"/>
    <w:rsid w:val="0077292E"/>
    <w:rsid w:val="00787695"/>
    <w:rsid w:val="0079075C"/>
    <w:rsid w:val="0079154E"/>
    <w:rsid w:val="007A6A8D"/>
    <w:rsid w:val="007A7E3E"/>
    <w:rsid w:val="007B6631"/>
    <w:rsid w:val="007C1C17"/>
    <w:rsid w:val="007C215F"/>
    <w:rsid w:val="007C2A9B"/>
    <w:rsid w:val="007C7ABC"/>
    <w:rsid w:val="007D4C1A"/>
    <w:rsid w:val="007D5034"/>
    <w:rsid w:val="007E1640"/>
    <w:rsid w:val="00804529"/>
    <w:rsid w:val="008055E8"/>
    <w:rsid w:val="0081087F"/>
    <w:rsid w:val="008278CC"/>
    <w:rsid w:val="0083253E"/>
    <w:rsid w:val="00834960"/>
    <w:rsid w:val="008452F0"/>
    <w:rsid w:val="00845A15"/>
    <w:rsid w:val="008519E7"/>
    <w:rsid w:val="008537D3"/>
    <w:rsid w:val="00860F77"/>
    <w:rsid w:val="008678EF"/>
    <w:rsid w:val="00877873"/>
    <w:rsid w:val="00896E44"/>
    <w:rsid w:val="008A2B69"/>
    <w:rsid w:val="008A49D5"/>
    <w:rsid w:val="008C0408"/>
    <w:rsid w:val="008C5241"/>
    <w:rsid w:val="008C76FC"/>
    <w:rsid w:val="008D232B"/>
    <w:rsid w:val="008D27C1"/>
    <w:rsid w:val="008D6CE5"/>
    <w:rsid w:val="008D7AAF"/>
    <w:rsid w:val="008E3A0D"/>
    <w:rsid w:val="00903B8B"/>
    <w:rsid w:val="00904C66"/>
    <w:rsid w:val="009071FE"/>
    <w:rsid w:val="00907510"/>
    <w:rsid w:val="0093020C"/>
    <w:rsid w:val="00951BCA"/>
    <w:rsid w:val="009535F4"/>
    <w:rsid w:val="00971F68"/>
    <w:rsid w:val="009733B5"/>
    <w:rsid w:val="009809D4"/>
    <w:rsid w:val="009817A1"/>
    <w:rsid w:val="00984571"/>
    <w:rsid w:val="00985B15"/>
    <w:rsid w:val="00985B45"/>
    <w:rsid w:val="00990AE1"/>
    <w:rsid w:val="0099238B"/>
    <w:rsid w:val="009B4156"/>
    <w:rsid w:val="009C7D70"/>
    <w:rsid w:val="009D5659"/>
    <w:rsid w:val="009E0D60"/>
    <w:rsid w:val="009E4D78"/>
    <w:rsid w:val="009E734E"/>
    <w:rsid w:val="009F1F71"/>
    <w:rsid w:val="00A1335E"/>
    <w:rsid w:val="00A13DE0"/>
    <w:rsid w:val="00A23619"/>
    <w:rsid w:val="00A344BB"/>
    <w:rsid w:val="00A35293"/>
    <w:rsid w:val="00A352D4"/>
    <w:rsid w:val="00A35DB9"/>
    <w:rsid w:val="00A3640A"/>
    <w:rsid w:val="00A4088C"/>
    <w:rsid w:val="00A40CAE"/>
    <w:rsid w:val="00A4321C"/>
    <w:rsid w:val="00A471E4"/>
    <w:rsid w:val="00A532B0"/>
    <w:rsid w:val="00A5472D"/>
    <w:rsid w:val="00A557D8"/>
    <w:rsid w:val="00A56B9E"/>
    <w:rsid w:val="00A649D4"/>
    <w:rsid w:val="00A70AA8"/>
    <w:rsid w:val="00A73230"/>
    <w:rsid w:val="00A7530B"/>
    <w:rsid w:val="00A8300E"/>
    <w:rsid w:val="00A919BE"/>
    <w:rsid w:val="00A91D4B"/>
    <w:rsid w:val="00A951D2"/>
    <w:rsid w:val="00A9758D"/>
    <w:rsid w:val="00AA07FB"/>
    <w:rsid w:val="00AC2C38"/>
    <w:rsid w:val="00AC4123"/>
    <w:rsid w:val="00AD3646"/>
    <w:rsid w:val="00AE37F5"/>
    <w:rsid w:val="00AF4AD6"/>
    <w:rsid w:val="00AF597D"/>
    <w:rsid w:val="00B04299"/>
    <w:rsid w:val="00B07AAF"/>
    <w:rsid w:val="00B14371"/>
    <w:rsid w:val="00B23867"/>
    <w:rsid w:val="00B31986"/>
    <w:rsid w:val="00B34059"/>
    <w:rsid w:val="00B41E85"/>
    <w:rsid w:val="00B44653"/>
    <w:rsid w:val="00B45C6F"/>
    <w:rsid w:val="00B47F94"/>
    <w:rsid w:val="00B53292"/>
    <w:rsid w:val="00B55021"/>
    <w:rsid w:val="00B65E86"/>
    <w:rsid w:val="00B728F3"/>
    <w:rsid w:val="00B7301B"/>
    <w:rsid w:val="00B76809"/>
    <w:rsid w:val="00B77065"/>
    <w:rsid w:val="00B80B3C"/>
    <w:rsid w:val="00B8251B"/>
    <w:rsid w:val="00B947DE"/>
    <w:rsid w:val="00BA3568"/>
    <w:rsid w:val="00BB287D"/>
    <w:rsid w:val="00BB2D70"/>
    <w:rsid w:val="00BC4670"/>
    <w:rsid w:val="00BC4F29"/>
    <w:rsid w:val="00BD29BE"/>
    <w:rsid w:val="00BD3726"/>
    <w:rsid w:val="00BD38CF"/>
    <w:rsid w:val="00BD3A1F"/>
    <w:rsid w:val="00BD583F"/>
    <w:rsid w:val="00BE188F"/>
    <w:rsid w:val="00BE37E1"/>
    <w:rsid w:val="00BE718A"/>
    <w:rsid w:val="00BE7B11"/>
    <w:rsid w:val="00BF439E"/>
    <w:rsid w:val="00BF47F2"/>
    <w:rsid w:val="00BF67E0"/>
    <w:rsid w:val="00BF6B26"/>
    <w:rsid w:val="00C036E2"/>
    <w:rsid w:val="00C20656"/>
    <w:rsid w:val="00C2136E"/>
    <w:rsid w:val="00C2250F"/>
    <w:rsid w:val="00C25DC2"/>
    <w:rsid w:val="00C261DA"/>
    <w:rsid w:val="00C36B44"/>
    <w:rsid w:val="00C52400"/>
    <w:rsid w:val="00C529BF"/>
    <w:rsid w:val="00C56352"/>
    <w:rsid w:val="00C56A26"/>
    <w:rsid w:val="00C60ABA"/>
    <w:rsid w:val="00C6176F"/>
    <w:rsid w:val="00C66736"/>
    <w:rsid w:val="00C66D53"/>
    <w:rsid w:val="00C70149"/>
    <w:rsid w:val="00C71C04"/>
    <w:rsid w:val="00C81527"/>
    <w:rsid w:val="00C9034E"/>
    <w:rsid w:val="00C97088"/>
    <w:rsid w:val="00CA04D2"/>
    <w:rsid w:val="00CA7A93"/>
    <w:rsid w:val="00CB1CB5"/>
    <w:rsid w:val="00CC0EE7"/>
    <w:rsid w:val="00CC3262"/>
    <w:rsid w:val="00CD2BFE"/>
    <w:rsid w:val="00CD5921"/>
    <w:rsid w:val="00CE652E"/>
    <w:rsid w:val="00CF57BF"/>
    <w:rsid w:val="00CF7F8C"/>
    <w:rsid w:val="00D03112"/>
    <w:rsid w:val="00D131DB"/>
    <w:rsid w:val="00D30A4D"/>
    <w:rsid w:val="00D37223"/>
    <w:rsid w:val="00D44EE5"/>
    <w:rsid w:val="00D65D0A"/>
    <w:rsid w:val="00D80AEC"/>
    <w:rsid w:val="00D83661"/>
    <w:rsid w:val="00D84636"/>
    <w:rsid w:val="00D84DEB"/>
    <w:rsid w:val="00DA10BD"/>
    <w:rsid w:val="00DA375F"/>
    <w:rsid w:val="00DA51B5"/>
    <w:rsid w:val="00DB1FD5"/>
    <w:rsid w:val="00DB5508"/>
    <w:rsid w:val="00DB5B0F"/>
    <w:rsid w:val="00DC3066"/>
    <w:rsid w:val="00DC3594"/>
    <w:rsid w:val="00DD1940"/>
    <w:rsid w:val="00DD46D4"/>
    <w:rsid w:val="00DE385E"/>
    <w:rsid w:val="00DE419C"/>
    <w:rsid w:val="00DE74D1"/>
    <w:rsid w:val="00DF5B92"/>
    <w:rsid w:val="00E048CD"/>
    <w:rsid w:val="00E13B68"/>
    <w:rsid w:val="00E23F1A"/>
    <w:rsid w:val="00E3030D"/>
    <w:rsid w:val="00E3269D"/>
    <w:rsid w:val="00E41376"/>
    <w:rsid w:val="00E429B7"/>
    <w:rsid w:val="00E4381E"/>
    <w:rsid w:val="00E532A2"/>
    <w:rsid w:val="00E5552B"/>
    <w:rsid w:val="00E56EE3"/>
    <w:rsid w:val="00E617BC"/>
    <w:rsid w:val="00E70ADF"/>
    <w:rsid w:val="00E74871"/>
    <w:rsid w:val="00E87DCE"/>
    <w:rsid w:val="00E9060F"/>
    <w:rsid w:val="00E97B53"/>
    <w:rsid w:val="00EA6FC5"/>
    <w:rsid w:val="00EB599F"/>
    <w:rsid w:val="00EC46BB"/>
    <w:rsid w:val="00EE31EE"/>
    <w:rsid w:val="00EF770C"/>
    <w:rsid w:val="00F04736"/>
    <w:rsid w:val="00F04BE6"/>
    <w:rsid w:val="00F06B77"/>
    <w:rsid w:val="00F1355B"/>
    <w:rsid w:val="00F14362"/>
    <w:rsid w:val="00F15E3E"/>
    <w:rsid w:val="00F20150"/>
    <w:rsid w:val="00F2085B"/>
    <w:rsid w:val="00F2566E"/>
    <w:rsid w:val="00F27476"/>
    <w:rsid w:val="00F437B4"/>
    <w:rsid w:val="00F43F94"/>
    <w:rsid w:val="00F5139E"/>
    <w:rsid w:val="00F51658"/>
    <w:rsid w:val="00F52FBF"/>
    <w:rsid w:val="00F618B5"/>
    <w:rsid w:val="00F623BA"/>
    <w:rsid w:val="00F64298"/>
    <w:rsid w:val="00F6510A"/>
    <w:rsid w:val="00F65959"/>
    <w:rsid w:val="00F666C0"/>
    <w:rsid w:val="00F71DD1"/>
    <w:rsid w:val="00F75ED1"/>
    <w:rsid w:val="00F76748"/>
    <w:rsid w:val="00F84B86"/>
    <w:rsid w:val="00F85D63"/>
    <w:rsid w:val="00F87840"/>
    <w:rsid w:val="00F96F5A"/>
    <w:rsid w:val="00FA0CE7"/>
    <w:rsid w:val="00FA0EB9"/>
    <w:rsid w:val="00FA7F2D"/>
    <w:rsid w:val="00FB290D"/>
    <w:rsid w:val="00FF11C6"/>
    <w:rsid w:val="00FF2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3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0</TotalTime>
  <Pages>2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256</cp:revision>
  <cp:lastPrinted>2017-09-18T12:22:00Z</cp:lastPrinted>
  <dcterms:created xsi:type="dcterms:W3CDTF">2022-12-30T05:51:00Z</dcterms:created>
  <dcterms:modified xsi:type="dcterms:W3CDTF">2025-04-22T09:51:00Z</dcterms:modified>
</cp:coreProperties>
</file>